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02BF" w:rsidRDefault="000602BF" w:rsidP="00BC5293">
      <w:pPr>
        <w:jc w:val="center"/>
        <w:rPr>
          <w:b/>
          <w:sz w:val="28"/>
        </w:rPr>
      </w:pPr>
    </w:p>
    <w:p w:rsidR="000602BF" w:rsidRDefault="000602BF" w:rsidP="00BC5293">
      <w:pPr>
        <w:jc w:val="center"/>
        <w:rPr>
          <w:b/>
          <w:sz w:val="28"/>
        </w:rPr>
      </w:pPr>
    </w:p>
    <w:p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7A37FB">
        <w:rPr>
          <w:b/>
          <w:sz w:val="28"/>
        </w:rPr>
        <w:t xml:space="preserve">BÜTÜNLEME </w:t>
      </w:r>
      <w:r w:rsidR="000602BF">
        <w:rPr>
          <w:b/>
          <w:sz w:val="28"/>
        </w:rPr>
        <w:t>SINAV</w:t>
      </w:r>
      <w:r w:rsidR="00BC5293" w:rsidRPr="00BC5293">
        <w:rPr>
          <w:b/>
          <w:sz w:val="28"/>
        </w:rPr>
        <w:t xml:space="preserve"> PROGRAMI</w:t>
      </w:r>
    </w:p>
    <w:tbl>
      <w:tblPr>
        <w:tblW w:w="4482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7"/>
        <w:gridCol w:w="3359"/>
        <w:gridCol w:w="2378"/>
        <w:gridCol w:w="1016"/>
        <w:gridCol w:w="1527"/>
      </w:tblGrid>
      <w:tr w:rsidR="000602BF" w:rsidRPr="00BC5293" w:rsidTr="000602BF">
        <w:trPr>
          <w:trHeight w:val="1040"/>
          <w:jc w:val="center"/>
        </w:trPr>
        <w:tc>
          <w:tcPr>
            <w:tcW w:w="1227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02BF" w:rsidRPr="00966F5E" w:rsidRDefault="008A56F0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="000602BF"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780AF4" w:rsidRPr="00BC5293" w:rsidTr="00780AF4">
        <w:trPr>
          <w:trHeight w:val="537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  <w:p w:rsidR="00780AF4" w:rsidRPr="00966F5E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8D21AF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Nilgün SÖNMEZ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</w:p>
          <w:p w:rsidR="00780AF4" w:rsidRPr="00E02716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780AF4" w:rsidRPr="00E02716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780AF4" w:rsidRPr="00966F5E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780AF4" w:rsidRPr="00FE00A0" w:rsidRDefault="00FE00A0" w:rsidP="00BC5293">
            <w:pPr>
              <w:spacing w:after="0" w:line="240" w:lineRule="auto"/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tr-TR"/>
              </w:rPr>
            </w:pPr>
            <w:r w:rsidRPr="00FE00A0"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tr-TR"/>
              </w:rPr>
              <w:t>112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:rsidR="00780AF4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.01.2023</w:t>
            </w:r>
          </w:p>
          <w:p w:rsidR="00780AF4" w:rsidRPr="008D7D43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Pazartesi</w:t>
            </w:r>
            <w:r w:rsidRPr="008D7D43">
              <w:rPr>
                <w:rFonts w:ascii="Calibri" w:eastAsia="Times New Roman" w:hAnsi="Calibri" w:cs="Calibri"/>
                <w:lang w:eastAsia="tr-TR"/>
              </w:rPr>
              <w:t>-</w:t>
            </w:r>
          </w:p>
          <w:p w:rsidR="00780AF4" w:rsidRDefault="00780AF4" w:rsidP="00780A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1.00</w:t>
            </w:r>
          </w:p>
        </w:tc>
      </w:tr>
      <w:tr w:rsidR="00780AF4" w:rsidRPr="00BC5293" w:rsidTr="00780AF4">
        <w:trPr>
          <w:trHeight w:val="559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780AF4" w:rsidRPr="00966F5E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Default="00780AF4" w:rsidP="008D21AF">
            <w:pPr>
              <w:spacing w:after="0" w:line="240" w:lineRule="auto"/>
              <w:rPr>
                <w:color w:val="000000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Yurdal SEVER 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780AF4" w:rsidRPr="00966F5E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780AF4" w:rsidRPr="00FE00A0" w:rsidRDefault="00FE00A0" w:rsidP="00BC5293">
            <w:pPr>
              <w:spacing w:after="0" w:line="240" w:lineRule="auto"/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tr-TR"/>
              </w:rPr>
            </w:pPr>
            <w:r w:rsidRPr="00FE00A0"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tr-TR"/>
              </w:rPr>
              <w:t>111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:rsidR="00780AF4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</w:tr>
      <w:tr w:rsidR="00780AF4" w:rsidRPr="00BC5293" w:rsidTr="00780AF4">
        <w:trPr>
          <w:trHeight w:val="396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D41A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  <w:p w:rsidR="00780AF4" w:rsidRPr="00E02716" w:rsidRDefault="00780AF4" w:rsidP="00D41A7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E74DB2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Doç. Dr. Hasan ÖĞÜNMEZ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Biyomedikal, 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rita,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Kimya, Gıda, Malzeme, Maden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CA0D82" w:rsidRDefault="00CA0D8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A0D82">
              <w:rPr>
                <w:rFonts w:ascii="Calibri" w:eastAsia="Times New Roman" w:hAnsi="Calibri" w:cs="Calibri"/>
                <w:color w:val="000000"/>
                <w:lang w:eastAsia="tr-TR"/>
              </w:rPr>
              <w:t>111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Default="00780AF4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.01.2023</w:t>
            </w:r>
          </w:p>
          <w:p w:rsidR="00780AF4" w:rsidRPr="00E02716" w:rsidRDefault="00780AF4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azartesi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–</w:t>
            </w:r>
          </w:p>
          <w:p w:rsidR="00780AF4" w:rsidRPr="00E02716" w:rsidRDefault="00780AF4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780AF4" w:rsidRPr="00BC5293" w:rsidTr="00780AF4">
        <w:trPr>
          <w:trHeight w:val="558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966F5E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966F5E" w:rsidRDefault="00780AF4" w:rsidP="00E74D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966F5E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CA0D82" w:rsidRDefault="00CA0D82" w:rsidP="00BC5293">
            <w:pPr>
              <w:spacing w:after="0" w:line="240" w:lineRule="auto"/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tr-TR"/>
              </w:rPr>
            </w:pPr>
            <w:r w:rsidRPr="00CA0D82"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tr-TR"/>
              </w:rPr>
              <w:t>112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</w:tr>
      <w:tr w:rsidR="00780AF4" w:rsidRPr="00BC5293" w:rsidTr="00780AF4">
        <w:trPr>
          <w:trHeight w:val="300"/>
          <w:jc w:val="center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:rsidR="00780AF4" w:rsidRPr="00E02716" w:rsidRDefault="00780AF4" w:rsidP="00D045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D0450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 xml:space="preserve">. Üyesi Vildan ÖZKAN BİLİCİ </w:t>
            </w:r>
          </w:p>
        </w:tc>
        <w:tc>
          <w:tcPr>
            <w:tcW w:w="2378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Default="00780AF4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:rsidR="00780AF4" w:rsidRPr="00E02716" w:rsidRDefault="00780AF4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832A5F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9-110</w:t>
            </w:r>
          </w:p>
        </w:tc>
        <w:tc>
          <w:tcPr>
            <w:tcW w:w="152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Default="00780AF4" w:rsidP="00EF2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1.01.2023</w:t>
            </w:r>
          </w:p>
          <w:p w:rsidR="00780AF4" w:rsidRPr="00E02716" w:rsidRDefault="00780AF4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-</w:t>
            </w:r>
          </w:p>
          <w:p w:rsidR="00780AF4" w:rsidRPr="00E02716" w:rsidRDefault="00780AF4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13.00</w:t>
            </w:r>
          </w:p>
        </w:tc>
      </w:tr>
      <w:tr w:rsidR="00780AF4" w:rsidRPr="00BC5293" w:rsidTr="00780AF4">
        <w:trPr>
          <w:trHeight w:val="300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oç. Dr. Mehmet ÖZKAN </w:t>
            </w:r>
          </w:p>
        </w:tc>
        <w:tc>
          <w:tcPr>
            <w:tcW w:w="2378" w:type="dxa"/>
            <w:vMerge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832A5F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80AF4" w:rsidRPr="00BC5293" w:rsidTr="00780AF4">
        <w:trPr>
          <w:trHeight w:val="284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 xml:space="preserve">. Üyesi Ayla GÜMÜŞ 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832A5F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80AF4" w:rsidRPr="00BC5293" w:rsidTr="00780AF4">
        <w:trPr>
          <w:trHeight w:val="314"/>
          <w:jc w:val="center"/>
        </w:trPr>
        <w:tc>
          <w:tcPr>
            <w:tcW w:w="1227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:rsidR="00780AF4" w:rsidRPr="00E02716" w:rsidRDefault="00780AF4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832A5F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</w:t>
            </w:r>
          </w:p>
        </w:tc>
        <w:tc>
          <w:tcPr>
            <w:tcW w:w="15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Default="00780AF4" w:rsidP="005B6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2.02.2023</w:t>
            </w:r>
          </w:p>
          <w:p w:rsidR="00780AF4" w:rsidRPr="00E02716" w:rsidRDefault="00780AF4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:rsidR="00780AF4" w:rsidRPr="008D7D43" w:rsidRDefault="00780AF4" w:rsidP="008A56F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780AF4" w:rsidRPr="00BC5293" w:rsidTr="00780AF4">
        <w:trPr>
          <w:trHeight w:val="300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:rsidR="00780AF4" w:rsidRPr="00E02716" w:rsidRDefault="00780AF4" w:rsidP="00615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6157B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Doç. Dr. Serkan ELÇİN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832A5F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Default="00780AF4" w:rsidP="005B6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2.02.2023</w:t>
            </w:r>
          </w:p>
          <w:p w:rsidR="00780AF4" w:rsidRPr="00E02716" w:rsidRDefault="00780AF4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:rsidR="00780AF4" w:rsidRPr="00E02716" w:rsidRDefault="00780AF4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780AF4" w:rsidRPr="00BC5293" w:rsidTr="00780AF4">
        <w:trPr>
          <w:trHeight w:val="600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Cemal ÇİFÇİ 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832A5F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80AF4" w:rsidRPr="00BC5293" w:rsidTr="00780AF4">
        <w:trPr>
          <w:trHeight w:val="426"/>
          <w:jc w:val="center"/>
        </w:trPr>
        <w:tc>
          <w:tcPr>
            <w:tcW w:w="1227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Mustafa Ömer İNCEELGİL 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780AF4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832A5F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Default="00780AF4" w:rsidP="005B6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3.02.2023</w:t>
            </w:r>
          </w:p>
          <w:p w:rsidR="00780AF4" w:rsidRPr="00E02716" w:rsidRDefault="00780AF4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Cuma-</w:t>
            </w:r>
          </w:p>
          <w:p w:rsidR="00780AF4" w:rsidRPr="00E02716" w:rsidRDefault="00780AF4" w:rsidP="001565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09.00</w:t>
            </w:r>
          </w:p>
        </w:tc>
      </w:tr>
      <w:tr w:rsidR="00780AF4" w:rsidRPr="00BC5293" w:rsidTr="00780AF4">
        <w:trPr>
          <w:trHeight w:val="426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4F4524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İlkin UYSAL 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832A5F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780AF4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780AF4" w:rsidRPr="00BC5293" w:rsidTr="00780AF4">
        <w:trPr>
          <w:trHeight w:val="426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780AF4" w:rsidRPr="00E02716" w:rsidRDefault="00780AF4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Hande YAĞCIOĞLU 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780AF4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832A5F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  <w:bookmarkStart w:id="0" w:name="_GoBack"/>
            <w:bookmarkEnd w:id="0"/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780AF4" w:rsidRPr="00E02716" w:rsidRDefault="00780AF4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5B63D1" w:rsidRDefault="005B63D1"/>
    <w:sectPr w:rsidR="005B63D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45FC" w:rsidRDefault="009B45FC" w:rsidP="00A37AF7">
      <w:pPr>
        <w:spacing w:after="0" w:line="240" w:lineRule="auto"/>
      </w:pPr>
      <w:r>
        <w:separator/>
      </w:r>
    </w:p>
  </w:endnote>
  <w:endnote w:type="continuationSeparator" w:id="0">
    <w:p w:rsidR="009B45FC" w:rsidRDefault="009B45FC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45FC" w:rsidRDefault="009B45FC" w:rsidP="00A37AF7">
      <w:pPr>
        <w:spacing w:after="0" w:line="240" w:lineRule="auto"/>
      </w:pPr>
      <w:r>
        <w:separator/>
      </w:r>
    </w:p>
  </w:footnote>
  <w:footnote w:type="continuationSeparator" w:id="0">
    <w:p w:rsidR="009B45FC" w:rsidRDefault="009B45FC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bmtQBG+vX2LQAAAA=="/>
  </w:docVars>
  <w:rsids>
    <w:rsidRoot w:val="00BC5293"/>
    <w:rsid w:val="0001203B"/>
    <w:rsid w:val="00031753"/>
    <w:rsid w:val="0003489C"/>
    <w:rsid w:val="000602BF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1E19"/>
    <w:rsid w:val="000F4CE2"/>
    <w:rsid w:val="000F5C3D"/>
    <w:rsid w:val="00100598"/>
    <w:rsid w:val="00100861"/>
    <w:rsid w:val="00114320"/>
    <w:rsid w:val="0013467F"/>
    <w:rsid w:val="00135A17"/>
    <w:rsid w:val="00137601"/>
    <w:rsid w:val="001446C4"/>
    <w:rsid w:val="00152B5F"/>
    <w:rsid w:val="00156540"/>
    <w:rsid w:val="00161C4A"/>
    <w:rsid w:val="00196DF7"/>
    <w:rsid w:val="001B33C5"/>
    <w:rsid w:val="001B4447"/>
    <w:rsid w:val="001B4CBA"/>
    <w:rsid w:val="001B62FC"/>
    <w:rsid w:val="001C5768"/>
    <w:rsid w:val="001D0E7C"/>
    <w:rsid w:val="001D5B8C"/>
    <w:rsid w:val="001F6116"/>
    <w:rsid w:val="00212AAC"/>
    <w:rsid w:val="00257C8F"/>
    <w:rsid w:val="00281502"/>
    <w:rsid w:val="00284018"/>
    <w:rsid w:val="00292FA4"/>
    <w:rsid w:val="002A4221"/>
    <w:rsid w:val="002A733E"/>
    <w:rsid w:val="002B2634"/>
    <w:rsid w:val="002B36D6"/>
    <w:rsid w:val="002B7B03"/>
    <w:rsid w:val="002C3BF1"/>
    <w:rsid w:val="00302D72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24A3C"/>
    <w:rsid w:val="004310EC"/>
    <w:rsid w:val="00431129"/>
    <w:rsid w:val="0043660C"/>
    <w:rsid w:val="00454D43"/>
    <w:rsid w:val="00481DAD"/>
    <w:rsid w:val="00484FCD"/>
    <w:rsid w:val="00487DB9"/>
    <w:rsid w:val="00497B95"/>
    <w:rsid w:val="004A2D04"/>
    <w:rsid w:val="004C4C67"/>
    <w:rsid w:val="004C637A"/>
    <w:rsid w:val="004D2D53"/>
    <w:rsid w:val="004D35F9"/>
    <w:rsid w:val="004E2314"/>
    <w:rsid w:val="004E368B"/>
    <w:rsid w:val="004F1AA1"/>
    <w:rsid w:val="004F4524"/>
    <w:rsid w:val="004F6330"/>
    <w:rsid w:val="005029FE"/>
    <w:rsid w:val="005079C5"/>
    <w:rsid w:val="0053122D"/>
    <w:rsid w:val="005363BA"/>
    <w:rsid w:val="00550FF2"/>
    <w:rsid w:val="00565375"/>
    <w:rsid w:val="005708A2"/>
    <w:rsid w:val="005877F8"/>
    <w:rsid w:val="00587D7B"/>
    <w:rsid w:val="00590CE7"/>
    <w:rsid w:val="005B5DF2"/>
    <w:rsid w:val="005B63D1"/>
    <w:rsid w:val="005C0EFC"/>
    <w:rsid w:val="005D41A5"/>
    <w:rsid w:val="005E4F27"/>
    <w:rsid w:val="005E549A"/>
    <w:rsid w:val="005E6446"/>
    <w:rsid w:val="00600D1E"/>
    <w:rsid w:val="00613C70"/>
    <w:rsid w:val="00620E80"/>
    <w:rsid w:val="00641A1A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41EEA"/>
    <w:rsid w:val="00750060"/>
    <w:rsid w:val="00762B3B"/>
    <w:rsid w:val="00763225"/>
    <w:rsid w:val="0076747B"/>
    <w:rsid w:val="0077023E"/>
    <w:rsid w:val="00774C8B"/>
    <w:rsid w:val="007758DC"/>
    <w:rsid w:val="00780AF4"/>
    <w:rsid w:val="00785E27"/>
    <w:rsid w:val="007A37FB"/>
    <w:rsid w:val="007A5395"/>
    <w:rsid w:val="007B511D"/>
    <w:rsid w:val="007B60DA"/>
    <w:rsid w:val="007C0A97"/>
    <w:rsid w:val="007E206F"/>
    <w:rsid w:val="007E2373"/>
    <w:rsid w:val="007E41D6"/>
    <w:rsid w:val="007F16B1"/>
    <w:rsid w:val="0080478C"/>
    <w:rsid w:val="00816C95"/>
    <w:rsid w:val="00830547"/>
    <w:rsid w:val="00831A2E"/>
    <w:rsid w:val="00832A5F"/>
    <w:rsid w:val="0083417A"/>
    <w:rsid w:val="00835116"/>
    <w:rsid w:val="00840B3F"/>
    <w:rsid w:val="00853027"/>
    <w:rsid w:val="0085666F"/>
    <w:rsid w:val="00856C83"/>
    <w:rsid w:val="00865986"/>
    <w:rsid w:val="00885C1B"/>
    <w:rsid w:val="008903E8"/>
    <w:rsid w:val="0089638C"/>
    <w:rsid w:val="008A56F0"/>
    <w:rsid w:val="008B79A1"/>
    <w:rsid w:val="008C1CA1"/>
    <w:rsid w:val="008C463C"/>
    <w:rsid w:val="008C5CA8"/>
    <w:rsid w:val="008D7D43"/>
    <w:rsid w:val="008E0EF2"/>
    <w:rsid w:val="00935B53"/>
    <w:rsid w:val="00966F5E"/>
    <w:rsid w:val="00982337"/>
    <w:rsid w:val="00986254"/>
    <w:rsid w:val="00996BF4"/>
    <w:rsid w:val="009A07E6"/>
    <w:rsid w:val="009B38D5"/>
    <w:rsid w:val="009B45FC"/>
    <w:rsid w:val="009B70E3"/>
    <w:rsid w:val="009B7B2C"/>
    <w:rsid w:val="009C69B0"/>
    <w:rsid w:val="009E2F76"/>
    <w:rsid w:val="00A13644"/>
    <w:rsid w:val="00A25755"/>
    <w:rsid w:val="00A37AF7"/>
    <w:rsid w:val="00A461F4"/>
    <w:rsid w:val="00A533B6"/>
    <w:rsid w:val="00A66C56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635F"/>
    <w:rsid w:val="00BE7C55"/>
    <w:rsid w:val="00BF25BC"/>
    <w:rsid w:val="00BF5503"/>
    <w:rsid w:val="00BF663E"/>
    <w:rsid w:val="00C02EEF"/>
    <w:rsid w:val="00C23324"/>
    <w:rsid w:val="00C24AAF"/>
    <w:rsid w:val="00C444D0"/>
    <w:rsid w:val="00C44B3E"/>
    <w:rsid w:val="00C4605B"/>
    <w:rsid w:val="00C5171B"/>
    <w:rsid w:val="00C560BB"/>
    <w:rsid w:val="00C63AFA"/>
    <w:rsid w:val="00C66C1B"/>
    <w:rsid w:val="00C82ACC"/>
    <w:rsid w:val="00C87299"/>
    <w:rsid w:val="00CA0D82"/>
    <w:rsid w:val="00CA24EA"/>
    <w:rsid w:val="00CA430A"/>
    <w:rsid w:val="00CA63B4"/>
    <w:rsid w:val="00CE1AD4"/>
    <w:rsid w:val="00D10A7D"/>
    <w:rsid w:val="00D13BA0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85F72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36511"/>
    <w:rsid w:val="00E571AB"/>
    <w:rsid w:val="00E726FB"/>
    <w:rsid w:val="00E73F4A"/>
    <w:rsid w:val="00E74DB2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297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4575E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E00A0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20-09-30T07:12:00Z</cp:lastPrinted>
  <dcterms:created xsi:type="dcterms:W3CDTF">2023-01-23T17:12:00Z</dcterms:created>
  <dcterms:modified xsi:type="dcterms:W3CDTF">2023-01-23T17:12:00Z</dcterms:modified>
</cp:coreProperties>
</file>